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Electrician Internship Position in Myanmar Yango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Phone Number] | [Email Address]</w:t>
      </w:r>
    </w:p>
    <w:p>
      <w:pPr>
        <w:pStyle w:val="BodyText"/>
      </w:pPr>
      <w:r>
        <w:t xml:space="preserve">Date: [Current 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Yangon, Myanmar</w:t>
      </w:r>
    </w:p>
    <w:bookmarkStart w:id="21" w:name="Xfe2461b9bb6dee87e1b843d4f3280a7ba29faf7"/>
    <w:p>
      <w:pPr>
        <w:pStyle w:val="Heading2"/>
      </w:pPr>
      <w:r>
        <w:t xml:space="preserve">Subject: Application for Electrician Internship Position</w:t>
      </w:r>
    </w:p>
    <w:bookmarkEnd w:id="21"/>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Electrician Intern position at [Company Name] in Yangon, Myanmar. As a dedicated and technically proficient electrical studies graduate from the Yangon Technological University with a focus on residential and commercial electrical systems, I have long admired your company’s pioneering work in modernizing Yangon's infrastructure through sustainable energy solutions. The opportunity to contribute to your team while learning from industry leaders in Myanmar’s capital city represents the ideal next step in my professional development as an aspiring</w:t>
      </w:r>
      <w:r>
        <w:t xml:space="preserve"> </w:t>
      </w:r>
      <w:r>
        <w:rPr>
          <w:bCs/>
          <w:b/>
        </w:rPr>
        <w:t xml:space="preserve">Electrician</w:t>
      </w:r>
      <w:r>
        <w:t xml:space="preserve">.</w:t>
      </w:r>
    </w:p>
    <w:p>
      <w:pPr>
        <w:pStyle w:val="BodyText"/>
      </w:pPr>
      <w:r>
        <w:t xml:space="preserve">My academic journey has equipped me with comprehensive theoretical knowledge and hands-on skills directly applicable to the electrical challenges facing Yangon. During my final year, I completed a 6-month project designing low-voltage distribution systems for a 12-story residential complex in Mingaladon, Yangon—a project that required meticulous planning for safety compliance with Myanmar's Electrical Safety Standards (MESS) and international best practices. This experience taught me the critical importance of precision in electrical installations within rapidly urbanizing environments like Yangon, where infrastructure demands are growing exponentially due to population influx and commercial expansion. I have also earned certifications in Arc Flash Safety Training (NFPA 70E) and First Aid/CPR from the Myanmar Red Cross Society, ensuring I prioritize both technical excellence and worker safety—values deeply embedded in your company’s operational philosophy as evidenced by your recent award-winning solar microgrid initiative in Hlaing Tharyar township.</w:t>
      </w:r>
    </w:p>
    <w:p>
      <w:pPr>
        <w:pStyle w:val="BodyText"/>
      </w:pPr>
      <w:r>
        <w:t xml:space="preserve">What particularly motivates me to pursue this internship opportunity in</w:t>
      </w:r>
      <w:r>
        <w:t xml:space="preserve"> </w:t>
      </w:r>
      <w:r>
        <w:rPr>
          <w:bCs/>
          <w:b/>
        </w:rPr>
        <w:t xml:space="preserve">Myanmar Yangon</w:t>
      </w:r>
      <w:r>
        <w:t xml:space="preserve"> </w:t>
      </w:r>
      <w:r>
        <w:t xml:space="preserve">is the city's unique blend of historical architecture and modern development needs. As Yangon evolves from colonial-era electrical networks toward smart-city infrastructure, I am eager to apply my skills where they matter most—helping retrofit heritage buildings with energy-efficient systems while supporting new construction projects that align with Myanmar’s 2030 Sustainable Energy Development Plan. My familiarity with Yangon’s specific challenges is not theoretical: I grew up in Bahan Township, where frequent power fluctuations and outdated wiring in older neighborhoods inspired my technical focus. During high school, I volunteered to repair lighting systems for three community centers near Inya Lake, gaining practical experience in troubleshooting voltage instability—a common issue across Yangon's aging infrastructure.</w:t>
      </w:r>
    </w:p>
    <w:p>
      <w:pPr>
        <w:pStyle w:val="BodyText"/>
      </w:pPr>
      <w:r>
        <w:t xml:space="preserve">During my academic training at the Institute of Engineering Technology (IET), I consistently sought opportunities to bridge classroom learning with real-world application. I served as an assistant technician at a local electrical contractor near Sule Pagoda, where I assisted in installing LED street lighting systems along Bogyoke Aung San Road—a project that directly addressed Yangon’s need for energy-efficient public infrastructure. This experience exposed me to the intricate coordination required between electricians, civil engineers, and city planners. I mastered the use of multimeters, circuit testers (Fluke 177), and AutoCAD electrical drafting software while adhering to strict safety protocols during live-wire operations—a skill set I am eager to refine under your company’s mentorship.</w:t>
      </w:r>
    </w:p>
    <w:p>
      <w:pPr>
        <w:pStyle w:val="BodyText"/>
      </w:pPr>
      <w:r>
        <w:t xml:space="preserve">I understand that a successful</w:t>
      </w:r>
      <w:r>
        <w:t xml:space="preserve"> </w:t>
      </w:r>
      <w:r>
        <w:rPr>
          <w:bCs/>
          <w:b/>
        </w:rPr>
        <w:t xml:space="preserve">Electrician</w:t>
      </w:r>
      <w:r>
        <w:t xml:space="preserve"> </w:t>
      </w:r>
      <w:r>
        <w:t xml:space="preserve">must balance technical precision with cultural awareness, especially in Myanmar where community engagement is central to project success. My fluency in Burmese (mother tongue), English, and basic understanding of Karen language has enabled me to communicate effectively with diverse stakeholders—from construction workers in Mingaladon to elderly residents in Pabedan. I believe this ability will allow me to contribute meaningfully from day one as an intern, whether helping explain safety procedures during site inspections or documenting work processes for Myanmar’s Department of Energy compliance reports.</w:t>
      </w:r>
    </w:p>
    <w:p>
      <w:pPr>
        <w:pStyle w:val="BodyText"/>
      </w:pPr>
      <w:r>
        <w:t xml:space="preserve">My ambition aligns precisely with [Company Name]’s mission to "power Yangon's future responsibly." I am particularly impressed by your partnership with the Yangon City Development Committee on the New Light Project, which aims to electrify 500 low-income neighborhoods by 2026. As an intern, I would bring tireless dedication to supporting such initiatives through tasks including: conducting electrical safety audits of construction sites, assisting in cable management and panel installations for commercial clients like the new Yangon Central Market expansion, and documenting energy efficiency improvements using your proprietary software platform. I am prepared to work 30 hours weekly during the academic term and full-time during semester breaks as required.</w:t>
      </w:r>
    </w:p>
    <w:p>
      <w:pPr>
        <w:pStyle w:val="BodyText"/>
      </w:pPr>
      <w:r>
        <w:t xml:space="preserve">What excites me most about joining your team in Yangon is the chance to learn from professionals who understand that electrical work transcends technical skill—it’s about building reliable infrastructure for a city of 6 million people. I have researched your company’s recent installation of solar-powered streetlights along the Sule Pagoda–Kamayut corridor, and I am eager to contribute to similar innovations. As someone who has witnessed Yangon’s electrical evolution firsthand—from kerosene lamps in rural areas to smart-grid technology—I am committed to advancing solutions that serve all communities, especially those often overlooked in Myanmar's rapid urbanization.</w:t>
      </w:r>
    </w:p>
    <w:p>
      <w:pPr>
        <w:pStyle w:val="BodyText"/>
      </w:pPr>
      <w:r>
        <w:t xml:space="preserve">I have attached my resume, academic transcripts, and certification documents for your review. I welcome the opportunity to discuss how my proactive approach and technical foundation can support [Company Name]’s objectives during an interview at your convenience. Thank you for considering this</w:t>
      </w:r>
      <w:r>
        <w:t xml:space="preserve"> </w:t>
      </w:r>
      <w:r>
        <w:rPr>
          <w:bCs/>
          <w:b/>
        </w:rPr>
        <w:t xml:space="preserve">Internship Application Letter</w:t>
      </w:r>
      <w:r>
        <w:t xml:space="preserve"> </w:t>
      </w:r>
      <w:r>
        <w:t xml:space="preserve">from a passionate future electrician ready to invest their skills in Yangon’s growth.</w:t>
      </w:r>
    </w:p>
    <w:p>
      <w:pPr>
        <w:pStyle w:val="BodyText"/>
      </w:pPr>
      <w:r>
        <w:t xml:space="preserve">Sincerely,</w:t>
      </w:r>
    </w:p>
    <w:p>
      <w:pPr>
        <w:pStyle w:val="BodyText"/>
      </w:pPr>
      <w:r>
        <w:t xml:space="preserve">[Your Full Name]</w:t>
      </w:r>
    </w:p>
    <w:p>
      <w:pPr>
        <w:pStyle w:val="BodyText"/>
      </w:pPr>
      <w:r>
        <w:t xml:space="preserve">Electrical Engineering Student, Yangon Technological University</w:t>
      </w:r>
    </w:p>
    <w:p>
      <w:pPr>
        <w:pStyle w:val="BodyText"/>
      </w:pPr>
      <w:r>
        <w:t xml:space="preserve">Word Count: 824 | Key Terms Included: Internship Application Letter, Electrician,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Myanmar Yangon</dc:title>
  <dc:creator/>
  <dc:language>en</dc:language>
  <cp:keywords/>
  <dcterms:created xsi:type="dcterms:W3CDTF">2025-12-08T08:43:01Z</dcterms:created>
  <dcterms:modified xsi:type="dcterms:W3CDTF">2025-12-08T08:43:01Z</dcterms:modified>
</cp:coreProperties>
</file>

<file path=docProps/custom.xml><?xml version="1.0" encoding="utf-8"?>
<Properties xmlns="http://schemas.openxmlformats.org/officeDocument/2006/custom-properties" xmlns:vt="http://schemas.openxmlformats.org/officeDocument/2006/docPropsVTypes"/>
</file>